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E10B6" w14:textId="3DAE87B7" w:rsidR="00E86EF4" w:rsidRDefault="00E86EF4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EMERGENCY</w:t>
      </w:r>
    </w:p>
    <w:p w14:paraId="54FF582B" w14:textId="53DBD068" w:rsidR="00553A1B" w:rsidRDefault="00E36FED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0F5554">
        <w:rPr>
          <w:rFonts w:ascii="Tahoma" w:hAnsi="Tahoma" w:cs="Tahoma"/>
          <w:b/>
          <w:bCs/>
          <w:color w:val="000000"/>
        </w:rPr>
        <w:t>MINUTES</w:t>
      </w:r>
    </w:p>
    <w:p w14:paraId="29F9AF37" w14:textId="34ABE320" w:rsidR="000F5554" w:rsidRPr="000F5554" w:rsidRDefault="000F5554" w:rsidP="000F5554">
      <w:pPr>
        <w:numPr>
          <w:ilvl w:val="1"/>
          <w:numId w:val="0"/>
        </w:numPr>
        <w:spacing w:line="276" w:lineRule="auto"/>
        <w:rPr>
          <w:rFonts w:ascii="Times New Roman" w:eastAsiaTheme="minorEastAsia" w:hAnsi="Times New Roman" w:cs="Times New Roman"/>
          <w:b/>
          <w:color w:val="5A5A5A" w:themeColor="text1" w:themeTint="A5"/>
          <w:spacing w:val="15"/>
          <w:sz w:val="24"/>
          <w:szCs w:val="24"/>
        </w:rPr>
      </w:pPr>
    </w:p>
    <w:p w14:paraId="6AC3996F" w14:textId="03BD70DC" w:rsidR="000F5554" w:rsidRPr="000F5554" w:rsidRDefault="000F5554" w:rsidP="000F5554">
      <w:pPr>
        <w:spacing w:after="0" w:line="240" w:lineRule="auto"/>
        <w:rPr>
          <w:rFonts w:ascii="Tahoma" w:hAnsi="Tahoma" w:cs="Tahoma"/>
          <w:sz w:val="24"/>
          <w:szCs w:val="24"/>
        </w:rPr>
      </w:pPr>
      <w:r w:rsidRPr="000F5554">
        <w:rPr>
          <w:rFonts w:ascii="Tahoma" w:hAnsi="Tahoma" w:cs="Tahoma"/>
          <w:b/>
          <w:sz w:val="24"/>
          <w:szCs w:val="24"/>
        </w:rPr>
        <w:t>PRESENT:</w:t>
      </w:r>
      <w:r w:rsidRPr="000F5554">
        <w:rPr>
          <w:rFonts w:ascii="Tahoma" w:hAnsi="Tahoma" w:cs="Tahoma"/>
          <w:sz w:val="24"/>
          <w:szCs w:val="24"/>
        </w:rPr>
        <w:t xml:space="preserve">  Commissioner Brann</w:t>
      </w:r>
      <w:r w:rsidRPr="002F0E01">
        <w:rPr>
          <w:rFonts w:ascii="Tahoma" w:hAnsi="Tahoma" w:cs="Tahoma"/>
          <w:sz w:val="24"/>
          <w:szCs w:val="24"/>
        </w:rPr>
        <w:t xml:space="preserve"> (Early)</w:t>
      </w:r>
      <w:r w:rsidRPr="000F5554">
        <w:rPr>
          <w:rFonts w:ascii="Tahoma" w:hAnsi="Tahoma" w:cs="Tahoma"/>
          <w:sz w:val="24"/>
          <w:szCs w:val="24"/>
        </w:rPr>
        <w:t xml:space="preserve">, Commissioner Harvell, Commissioner Carlton </w:t>
      </w:r>
    </w:p>
    <w:p w14:paraId="62E650F2" w14:textId="77777777" w:rsidR="00553A1B" w:rsidRDefault="00553A1B" w:rsidP="002F0E01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7649CC3A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E86EF4">
        <w:rPr>
          <w:rFonts w:ascii="Tahoma" w:hAnsi="Tahoma" w:cs="Tahoma"/>
          <w:color w:val="000000"/>
        </w:rPr>
        <w:t>Intersection of Byron Rd and West Side Rd in Weld ME</w:t>
      </w:r>
    </w:p>
    <w:p w14:paraId="3E2E1C68" w14:textId="5BD4BC07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CD5A06">
        <w:rPr>
          <w:rFonts w:ascii="Tahoma" w:hAnsi="Tahoma" w:cs="Tahoma"/>
          <w:color w:val="000000"/>
        </w:rPr>
        <w:t>Ju</w:t>
      </w:r>
      <w:r w:rsidR="00E86EF4">
        <w:rPr>
          <w:rFonts w:ascii="Tahoma" w:hAnsi="Tahoma" w:cs="Tahoma"/>
          <w:color w:val="000000"/>
        </w:rPr>
        <w:t>ne 29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E86EF4">
        <w:rPr>
          <w:rFonts w:ascii="Tahoma" w:hAnsi="Tahoma" w:cs="Tahoma"/>
          <w:color w:val="000000"/>
        </w:rPr>
        <w:t>8:30</w:t>
      </w:r>
      <w:r w:rsidR="00945CFE">
        <w:rPr>
          <w:rFonts w:ascii="Tahoma" w:hAnsi="Tahoma" w:cs="Tahoma"/>
          <w:color w:val="000000"/>
        </w:rPr>
        <w:t xml:space="preserve"> AM</w:t>
      </w:r>
    </w:p>
    <w:p w14:paraId="0A049A93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6482C695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</w:t>
      </w:r>
    </w:p>
    <w:p w14:paraId="207BB3BC" w14:textId="77777777" w:rsidR="002F0E01" w:rsidRDefault="002F0E01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3A7C38E4" w14:textId="0D9E9864" w:rsidR="007B5C28" w:rsidRDefault="002F0E01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AUDIENCE: </w:t>
      </w:r>
      <w:r w:rsidRPr="002F0E01">
        <w:rPr>
          <w:rFonts w:ascii="Tahoma" w:hAnsi="Tahoma" w:cs="Tahoma"/>
          <w:color w:val="000000"/>
        </w:rPr>
        <w:t xml:space="preserve">Annie Twitchell, Tom </w:t>
      </w:r>
      <w:proofErr w:type="spellStart"/>
      <w:r w:rsidRPr="002F0E01">
        <w:rPr>
          <w:rFonts w:ascii="Tahoma" w:hAnsi="Tahoma" w:cs="Tahoma"/>
          <w:color w:val="000000"/>
        </w:rPr>
        <w:t>Skofield</w:t>
      </w:r>
      <w:proofErr w:type="spellEnd"/>
      <w:r w:rsidRPr="002F0E01">
        <w:rPr>
          <w:rFonts w:ascii="Tahoma" w:hAnsi="Tahoma" w:cs="Tahoma"/>
          <w:color w:val="000000"/>
        </w:rPr>
        <w:t>, Mike Pond, Amy Bernard, Amanda Simoneau, Sarah Bickford</w:t>
      </w:r>
      <w:r w:rsidR="00553A1B"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07B9CA0A" w14:textId="6EE18A68" w:rsidR="002F0E01" w:rsidRPr="002F0E01" w:rsidRDefault="002F0E01" w:rsidP="002F0E01">
      <w:pPr>
        <w:pStyle w:val="NoSpacing"/>
        <w:rPr>
          <w:rFonts w:ascii="Tahoma" w:hAnsi="Tahoma" w:cs="Tahoma"/>
        </w:rPr>
      </w:pPr>
      <w:r w:rsidRPr="002F0E01">
        <w:rPr>
          <w:rFonts w:ascii="Tahoma" w:hAnsi="Tahoma" w:cs="Tahoma"/>
        </w:rPr>
        <w:t xml:space="preserve">The meeting was called to order by Commissioner </w:t>
      </w:r>
      <w:r>
        <w:rPr>
          <w:rFonts w:ascii="Tahoma" w:hAnsi="Tahoma" w:cs="Tahoma"/>
        </w:rPr>
        <w:t>Brann</w:t>
      </w:r>
      <w:r w:rsidRPr="002F0E01">
        <w:rPr>
          <w:rFonts w:ascii="Tahoma" w:hAnsi="Tahoma" w:cs="Tahoma"/>
        </w:rPr>
        <w:t xml:space="preserve"> at </w:t>
      </w:r>
      <w:r>
        <w:rPr>
          <w:rFonts w:ascii="Tahoma" w:hAnsi="Tahoma" w:cs="Tahoma"/>
        </w:rPr>
        <w:t>8:30</w:t>
      </w:r>
      <w:r w:rsidRPr="002F0E01">
        <w:rPr>
          <w:rFonts w:ascii="Tahoma" w:hAnsi="Tahoma" w:cs="Tahoma"/>
        </w:rPr>
        <w:t xml:space="preserve"> AM</w:t>
      </w:r>
    </w:p>
    <w:p w14:paraId="7B7CA876" w14:textId="77777777" w:rsidR="002F0E01" w:rsidRDefault="002F0E01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557541EA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1BFA3F04" w14:textId="77777777" w:rsidR="000F5554" w:rsidRDefault="00E86EF4" w:rsidP="00885291">
      <w:pPr>
        <w:pStyle w:val="NormalWeb"/>
        <w:numPr>
          <w:ilvl w:val="0"/>
          <w:numId w:val="1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Review road damages on Byron Rd in Township 6</w:t>
      </w:r>
      <w:r w:rsidR="000F5554">
        <w:rPr>
          <w:rFonts w:ascii="Tahoma" w:hAnsi="Tahoma" w:cs="Tahoma"/>
          <w:b/>
          <w:bCs/>
          <w:color w:val="000000"/>
        </w:rPr>
        <w:t>:</w:t>
      </w:r>
    </w:p>
    <w:p w14:paraId="0EF35BE2" w14:textId="37C26C50" w:rsidR="00E86EF4" w:rsidRPr="002F0E01" w:rsidRDefault="000F5554" w:rsidP="00885291">
      <w:pPr>
        <w:pStyle w:val="NormalWeb"/>
        <w:numPr>
          <w:ilvl w:val="0"/>
          <w:numId w:val="2"/>
        </w:numPr>
        <w:rPr>
          <w:rFonts w:ascii="Tahoma" w:hAnsi="Tahoma" w:cs="Tahoma"/>
          <w:color w:val="000000"/>
        </w:rPr>
      </w:pPr>
      <w:r w:rsidRPr="002F0E01">
        <w:rPr>
          <w:rFonts w:ascii="Tahoma" w:hAnsi="Tahoma" w:cs="Tahoma"/>
          <w:color w:val="000000"/>
        </w:rPr>
        <w:t>Motion to call Parks &amp; Land about damage, set up a meeting with them to talk about how to proceed, with their help, invite legislature to the meeting (Bob/Lance) (3/0)</w:t>
      </w:r>
      <w:r w:rsidR="00AC72EC">
        <w:rPr>
          <w:rFonts w:ascii="Tahoma" w:hAnsi="Tahoma" w:cs="Tahoma"/>
          <w:color w:val="000000"/>
        </w:rPr>
        <w:t xml:space="preserve"> </w:t>
      </w:r>
      <w:proofErr w:type="gramStart"/>
      <w:r w:rsidR="00AC72EC">
        <w:rPr>
          <w:rFonts w:ascii="Tahoma" w:hAnsi="Tahoma" w:cs="Tahoma"/>
          <w:color w:val="000000"/>
        </w:rPr>
        <w:t>unanimous</w:t>
      </w:r>
      <w:proofErr w:type="gramEnd"/>
      <w:r w:rsidR="00AC72EC">
        <w:rPr>
          <w:rFonts w:ascii="Tahoma" w:hAnsi="Tahoma" w:cs="Tahoma"/>
          <w:color w:val="000000"/>
        </w:rPr>
        <w:t xml:space="preserve"> </w:t>
      </w:r>
    </w:p>
    <w:p w14:paraId="5B0C7B55" w14:textId="7C649208" w:rsidR="000F5554" w:rsidRPr="002F0E01" w:rsidRDefault="000F5554" w:rsidP="00885291">
      <w:pPr>
        <w:pStyle w:val="NormalWeb"/>
        <w:numPr>
          <w:ilvl w:val="0"/>
          <w:numId w:val="2"/>
        </w:numPr>
        <w:rPr>
          <w:rFonts w:ascii="Tahoma" w:hAnsi="Tahoma" w:cs="Tahoma"/>
          <w:color w:val="000000"/>
        </w:rPr>
      </w:pPr>
      <w:r w:rsidRPr="002F0E01">
        <w:rPr>
          <w:rFonts w:ascii="Tahoma" w:hAnsi="Tahoma" w:cs="Tahoma"/>
          <w:color w:val="000000"/>
        </w:rPr>
        <w:t>Motion to fix the pavement, put up cones and signs – No Thru Traffic, revisit once plan is in action</w:t>
      </w:r>
      <w:r w:rsidR="00AC72EC">
        <w:rPr>
          <w:rFonts w:ascii="Tahoma" w:hAnsi="Tahoma" w:cs="Tahoma"/>
          <w:color w:val="000000"/>
        </w:rPr>
        <w:t xml:space="preserve"> (Bob/Lance) (3/0) </w:t>
      </w:r>
      <w:proofErr w:type="gramStart"/>
      <w:r w:rsidR="00AC72EC">
        <w:rPr>
          <w:rFonts w:ascii="Tahoma" w:hAnsi="Tahoma" w:cs="Tahoma"/>
          <w:color w:val="000000"/>
        </w:rPr>
        <w:t>unanimous</w:t>
      </w:r>
      <w:proofErr w:type="gramEnd"/>
    </w:p>
    <w:p w14:paraId="7BFCAD1C" w14:textId="77777777" w:rsidR="000F5554" w:rsidRDefault="000F5554" w:rsidP="000F5554">
      <w:pPr>
        <w:pStyle w:val="NormalWeb"/>
        <w:ind w:left="1080"/>
        <w:rPr>
          <w:rFonts w:ascii="Tahoma" w:hAnsi="Tahoma" w:cs="Tahoma"/>
          <w:b/>
          <w:bCs/>
          <w:color w:val="000000"/>
        </w:rPr>
      </w:pPr>
    </w:p>
    <w:p w14:paraId="70FD90C4" w14:textId="77777777" w:rsidR="00E86EF4" w:rsidRPr="00E86EF4" w:rsidRDefault="00E86EF4" w:rsidP="00E86EF4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1F205F76" w14:textId="5B636FEA" w:rsidR="002F0E01" w:rsidRPr="002F0E01" w:rsidRDefault="000F5554" w:rsidP="00885291">
      <w:pPr>
        <w:pStyle w:val="NormalWeb"/>
        <w:numPr>
          <w:ilvl w:val="0"/>
          <w:numId w:val="3"/>
        </w:numPr>
        <w:rPr>
          <w:rFonts w:ascii="Tahoma" w:hAnsi="Tahoma" w:cs="Tahoma"/>
          <w:b/>
          <w:bCs/>
          <w:color w:val="000000"/>
          <w:sz w:val="22"/>
        </w:rPr>
      </w:pPr>
      <w:r w:rsidRPr="002F0E01">
        <w:rPr>
          <w:rFonts w:ascii="Tahoma" w:hAnsi="Tahoma" w:cs="Tahoma"/>
          <w:b/>
          <w:bCs/>
          <w:color w:val="000000"/>
          <w:sz w:val="22"/>
        </w:rPr>
        <w:t xml:space="preserve">Question about possible </w:t>
      </w:r>
      <w:r w:rsidR="00885291" w:rsidRPr="00D228C1">
        <w:rPr>
          <w:rFonts w:ascii="Tahoma" w:hAnsi="Tahoma" w:cs="Tahoma"/>
          <w:b/>
          <w:bCs/>
          <w:color w:val="000000"/>
          <w:sz w:val="22"/>
          <w:highlight w:val="yellow"/>
        </w:rPr>
        <w:t xml:space="preserve">Non-Union </w:t>
      </w:r>
      <w:r w:rsidR="002F0E01" w:rsidRPr="00D228C1">
        <w:rPr>
          <w:rFonts w:ascii="Tahoma" w:hAnsi="Tahoma" w:cs="Tahoma"/>
          <w:b/>
          <w:bCs/>
          <w:color w:val="000000"/>
          <w:sz w:val="22"/>
          <w:highlight w:val="yellow"/>
        </w:rPr>
        <w:t>County O</w:t>
      </w:r>
      <w:r w:rsidRPr="00D228C1">
        <w:rPr>
          <w:rFonts w:ascii="Tahoma" w:hAnsi="Tahoma" w:cs="Tahoma"/>
          <w:b/>
          <w:bCs/>
          <w:color w:val="000000"/>
          <w:sz w:val="22"/>
          <w:highlight w:val="yellow"/>
        </w:rPr>
        <w:t>ffices</w:t>
      </w:r>
      <w:r w:rsidRPr="002F0E01">
        <w:rPr>
          <w:rFonts w:ascii="Tahoma" w:hAnsi="Tahoma" w:cs="Tahoma"/>
          <w:b/>
          <w:bCs/>
          <w:color w:val="000000"/>
          <w:sz w:val="22"/>
        </w:rPr>
        <w:t xml:space="preserve"> closed on Monday, July 3</w:t>
      </w:r>
      <w:r w:rsidRPr="002F0E01">
        <w:rPr>
          <w:rFonts w:ascii="Tahoma" w:hAnsi="Tahoma" w:cs="Tahoma"/>
          <w:b/>
          <w:bCs/>
          <w:color w:val="000000"/>
          <w:sz w:val="22"/>
          <w:vertAlign w:val="superscript"/>
        </w:rPr>
        <w:t>rd</w:t>
      </w:r>
      <w:r w:rsidRPr="002F0E01">
        <w:rPr>
          <w:rFonts w:ascii="Tahoma" w:hAnsi="Tahoma" w:cs="Tahoma"/>
          <w:b/>
          <w:bCs/>
          <w:color w:val="000000"/>
          <w:sz w:val="22"/>
        </w:rPr>
        <w:t xml:space="preserve">: </w:t>
      </w:r>
    </w:p>
    <w:p w14:paraId="658AC021" w14:textId="6610A136" w:rsidR="008419BC" w:rsidRPr="002F0E01" w:rsidRDefault="000F5554" w:rsidP="00885291">
      <w:pPr>
        <w:pStyle w:val="NormalWeb"/>
        <w:numPr>
          <w:ilvl w:val="0"/>
          <w:numId w:val="4"/>
        </w:numPr>
        <w:rPr>
          <w:rFonts w:ascii="Tahoma" w:hAnsi="Tahoma" w:cs="Tahoma"/>
          <w:color w:val="000000"/>
          <w:sz w:val="22"/>
        </w:rPr>
      </w:pPr>
      <w:r w:rsidRPr="002F0E01">
        <w:rPr>
          <w:rFonts w:ascii="Tahoma" w:hAnsi="Tahoma" w:cs="Tahoma"/>
          <w:color w:val="000000"/>
          <w:sz w:val="22"/>
        </w:rPr>
        <w:t xml:space="preserve">Motion to Approve closing the </w:t>
      </w:r>
      <w:r w:rsidR="00885291" w:rsidRPr="00D228C1">
        <w:rPr>
          <w:rFonts w:ascii="Tahoma" w:hAnsi="Tahoma" w:cs="Tahoma"/>
          <w:color w:val="000000"/>
          <w:sz w:val="22"/>
          <w:highlight w:val="yellow"/>
        </w:rPr>
        <w:t xml:space="preserve">Non-Union </w:t>
      </w:r>
      <w:r w:rsidRPr="00D228C1">
        <w:rPr>
          <w:rFonts w:ascii="Tahoma" w:hAnsi="Tahoma" w:cs="Tahoma"/>
          <w:color w:val="000000"/>
          <w:sz w:val="22"/>
          <w:highlight w:val="yellow"/>
        </w:rPr>
        <w:t>Offices</w:t>
      </w:r>
      <w:r w:rsidRPr="002F0E01">
        <w:rPr>
          <w:rFonts w:ascii="Tahoma" w:hAnsi="Tahoma" w:cs="Tahoma"/>
          <w:color w:val="000000"/>
          <w:sz w:val="22"/>
        </w:rPr>
        <w:t xml:space="preserve"> July 3</w:t>
      </w:r>
      <w:r w:rsidRPr="002F0E01">
        <w:rPr>
          <w:rFonts w:ascii="Tahoma" w:hAnsi="Tahoma" w:cs="Tahoma"/>
          <w:color w:val="000000"/>
          <w:sz w:val="22"/>
          <w:vertAlign w:val="superscript"/>
        </w:rPr>
        <w:t>rd</w:t>
      </w:r>
      <w:r w:rsidRPr="002F0E01">
        <w:rPr>
          <w:rFonts w:ascii="Tahoma" w:hAnsi="Tahoma" w:cs="Tahoma"/>
          <w:color w:val="000000"/>
          <w:sz w:val="22"/>
        </w:rPr>
        <w:t xml:space="preserve"> (Lance/Bob) (3/0)</w:t>
      </w:r>
      <w:r w:rsidR="00AC72EC">
        <w:rPr>
          <w:rFonts w:ascii="Tahoma" w:hAnsi="Tahoma" w:cs="Tahoma"/>
          <w:color w:val="000000"/>
          <w:sz w:val="22"/>
        </w:rPr>
        <w:t xml:space="preserve"> </w:t>
      </w:r>
      <w:proofErr w:type="gramStart"/>
      <w:r w:rsidR="00AC72EC">
        <w:rPr>
          <w:rFonts w:ascii="Tahoma" w:hAnsi="Tahoma" w:cs="Tahoma"/>
          <w:color w:val="000000"/>
          <w:sz w:val="22"/>
        </w:rPr>
        <w:t>unanimous</w:t>
      </w:r>
      <w:proofErr w:type="gramEnd"/>
    </w:p>
    <w:p w14:paraId="227594B7" w14:textId="77777777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2C627F71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7254AADC" w:rsidR="00965237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p w14:paraId="4467C439" w14:textId="687F5D75" w:rsidR="002F0E01" w:rsidRDefault="002F0E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ab/>
        <w:t>Motion to adjourn the meeting (L</w:t>
      </w:r>
      <w:r w:rsidR="00AC72EC">
        <w:rPr>
          <w:rFonts w:ascii="Tahoma" w:hAnsi="Tahoma" w:cs="Tahoma"/>
          <w:b/>
          <w:bCs/>
          <w:color w:val="000000"/>
          <w:sz w:val="22"/>
        </w:rPr>
        <w:t xml:space="preserve">ance/Bob) (3/0) </w:t>
      </w:r>
      <w:proofErr w:type="gramStart"/>
      <w:r w:rsidR="00AC72EC">
        <w:rPr>
          <w:rFonts w:ascii="Tahoma" w:hAnsi="Tahoma" w:cs="Tahoma"/>
          <w:b/>
          <w:bCs/>
          <w:color w:val="000000"/>
          <w:sz w:val="22"/>
        </w:rPr>
        <w:t>unanimous</w:t>
      </w:r>
      <w:proofErr w:type="gramEnd"/>
    </w:p>
    <w:p w14:paraId="06876EAC" w14:textId="14AD8312" w:rsidR="00AC72EC" w:rsidRDefault="00AC72EC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ab/>
      </w:r>
    </w:p>
    <w:p w14:paraId="4C578D24" w14:textId="2A2A81DB" w:rsidR="00AC72EC" w:rsidRDefault="00AC72EC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>
        <w:rPr>
          <w:rFonts w:ascii="Tahoma" w:hAnsi="Tahoma" w:cs="Tahoma"/>
          <w:b/>
          <w:bCs/>
          <w:color w:val="000000"/>
          <w:sz w:val="22"/>
        </w:rPr>
        <w:tab/>
        <w:t>Meeting adjourned at 10:40 am</w:t>
      </w:r>
    </w:p>
    <w:p w14:paraId="289EE33E" w14:textId="77777777" w:rsidR="00FE109E" w:rsidRDefault="00FE109E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DF4161E" w14:textId="7671B599" w:rsidR="00FE109E" w:rsidRDefault="00FE109E" w:rsidP="00FE109E">
      <w:pPr>
        <w:pStyle w:val="NoSpacing"/>
        <w:rPr>
          <w:b/>
        </w:rPr>
      </w:pPr>
      <w:r>
        <w:rPr>
          <w:b/>
        </w:rPr>
        <w:t>Next meeting is set for July 11, 2023</w:t>
      </w:r>
    </w:p>
    <w:p w14:paraId="332D8794" w14:textId="77777777" w:rsidR="00FE109E" w:rsidRDefault="00FE109E" w:rsidP="00FE109E">
      <w:pPr>
        <w:pStyle w:val="NoSpacing"/>
        <w:rPr>
          <w:b/>
        </w:rPr>
      </w:pPr>
    </w:p>
    <w:p w14:paraId="2DE45AE5" w14:textId="77777777" w:rsidR="00FE109E" w:rsidRDefault="00FE109E" w:rsidP="00FE109E">
      <w:pPr>
        <w:pStyle w:val="NoSpacing"/>
        <w:rPr>
          <w:b/>
        </w:rPr>
      </w:pPr>
    </w:p>
    <w:p w14:paraId="61C014F8" w14:textId="74B70FC1" w:rsidR="00FE109E" w:rsidRPr="00273982" w:rsidRDefault="00FE109E" w:rsidP="00FE109E">
      <w:pPr>
        <w:pStyle w:val="NoSpacing"/>
        <w:rPr>
          <w:b/>
        </w:rPr>
      </w:pPr>
      <w:r w:rsidRPr="00273982">
        <w:rPr>
          <w:b/>
        </w:rPr>
        <w:lastRenderedPageBreak/>
        <w:t>A recording is available for this meeting.</w:t>
      </w:r>
    </w:p>
    <w:p w14:paraId="20F15041" w14:textId="77777777" w:rsidR="00FE109E" w:rsidRPr="00273982" w:rsidRDefault="00FE109E" w:rsidP="00FE109E">
      <w:pPr>
        <w:pStyle w:val="NoSpacing"/>
        <w:rPr>
          <w:b/>
        </w:rPr>
      </w:pPr>
    </w:p>
    <w:p w14:paraId="64A07F24" w14:textId="77777777" w:rsidR="00FE109E" w:rsidRPr="00273982" w:rsidRDefault="00FE109E" w:rsidP="00FE109E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7C3A6463" w14:textId="77777777" w:rsidR="00FE109E" w:rsidRPr="00273982" w:rsidRDefault="00FE109E" w:rsidP="00FE109E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</w:p>
    <w:p w14:paraId="672A21C6" w14:textId="77777777" w:rsidR="00FE109E" w:rsidRPr="00273982" w:rsidRDefault="00FE109E" w:rsidP="00FE109E">
      <w:pPr>
        <w:tabs>
          <w:tab w:val="left" w:pos="6465"/>
        </w:tabs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>___________________________________</w:t>
      </w:r>
      <w:r w:rsidRPr="00273982">
        <w:rPr>
          <w:rFonts w:ascii="Times New Roman" w:hAnsi="Times New Roman" w:cs="Times New Roman"/>
        </w:rPr>
        <w:tab/>
      </w:r>
    </w:p>
    <w:p w14:paraId="565E93DA" w14:textId="77777777" w:rsidR="00FE109E" w:rsidRPr="00273982" w:rsidRDefault="00FE109E" w:rsidP="00FE109E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 FRANKLIN COUNTY COMMISSIONERS</w:t>
      </w:r>
      <w:r w:rsidRPr="00273982">
        <w:rPr>
          <w:rFonts w:ascii="Times New Roman" w:hAnsi="Times New Roman" w:cs="Times New Roman"/>
        </w:rPr>
        <w:tab/>
      </w:r>
    </w:p>
    <w:p w14:paraId="055AF3C1" w14:textId="77777777" w:rsidR="00FE109E" w:rsidRPr="00273982" w:rsidRDefault="00FE109E" w:rsidP="00FE109E">
      <w:pPr>
        <w:rPr>
          <w:rFonts w:ascii="Times New Roman" w:hAnsi="Times New Roman" w:cs="Times New Roman"/>
        </w:rPr>
      </w:pPr>
      <w:r w:rsidRPr="00273982">
        <w:rPr>
          <w:rFonts w:ascii="Times New Roman" w:hAnsi="Times New Roman" w:cs="Times New Roman"/>
        </w:rPr>
        <w:t xml:space="preserve">ATTEST:  ___________________________, CLERK  </w:t>
      </w:r>
    </w:p>
    <w:p w14:paraId="469F20F4" w14:textId="77777777" w:rsidR="00FE109E" w:rsidRPr="004413D6" w:rsidRDefault="00FE109E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sectPr w:rsidR="00FE109E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4547C"/>
    <w:multiLevelType w:val="hybridMultilevel"/>
    <w:tmpl w:val="ABD220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397082A"/>
    <w:multiLevelType w:val="hybridMultilevel"/>
    <w:tmpl w:val="F618ACDE"/>
    <w:lvl w:ilvl="0" w:tplc="F4A2A3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D47294"/>
    <w:multiLevelType w:val="hybridMultilevel"/>
    <w:tmpl w:val="CA64D57A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" w15:restartNumberingAfterBreak="0">
    <w:nsid w:val="5A24605E"/>
    <w:multiLevelType w:val="hybridMultilevel"/>
    <w:tmpl w:val="D0D6222E"/>
    <w:lvl w:ilvl="0" w:tplc="7D78C2E2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 w16cid:durableId="543909630">
    <w:abstractNumId w:val="1"/>
  </w:num>
  <w:num w:numId="2" w16cid:durableId="1719355509">
    <w:abstractNumId w:val="0"/>
  </w:num>
  <w:num w:numId="3" w16cid:durableId="1549872589">
    <w:abstractNumId w:val="3"/>
  </w:num>
  <w:num w:numId="4" w16cid:durableId="28917109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Nq4FAP+6pdA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0F5554"/>
    <w:rsid w:val="001010CE"/>
    <w:rsid w:val="00111B9C"/>
    <w:rsid w:val="0011498D"/>
    <w:rsid w:val="001210AD"/>
    <w:rsid w:val="001232DB"/>
    <w:rsid w:val="00125F71"/>
    <w:rsid w:val="00130556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7E9"/>
    <w:rsid w:val="001B1015"/>
    <w:rsid w:val="001B23A5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4351"/>
    <w:rsid w:val="00226927"/>
    <w:rsid w:val="002306F9"/>
    <w:rsid w:val="00230ED0"/>
    <w:rsid w:val="00234EC3"/>
    <w:rsid w:val="00241A72"/>
    <w:rsid w:val="002442FE"/>
    <w:rsid w:val="00246126"/>
    <w:rsid w:val="00246D56"/>
    <w:rsid w:val="002508EB"/>
    <w:rsid w:val="002520B3"/>
    <w:rsid w:val="00256392"/>
    <w:rsid w:val="00260BE6"/>
    <w:rsid w:val="00263E29"/>
    <w:rsid w:val="00264F96"/>
    <w:rsid w:val="00265D7E"/>
    <w:rsid w:val="00270236"/>
    <w:rsid w:val="002709E9"/>
    <w:rsid w:val="00286965"/>
    <w:rsid w:val="00287B2F"/>
    <w:rsid w:val="002915D0"/>
    <w:rsid w:val="00296459"/>
    <w:rsid w:val="002A67F1"/>
    <w:rsid w:val="002A77C9"/>
    <w:rsid w:val="002B48A6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0E01"/>
    <w:rsid w:val="002F1439"/>
    <w:rsid w:val="002F72E4"/>
    <w:rsid w:val="0030018A"/>
    <w:rsid w:val="00305768"/>
    <w:rsid w:val="0031064A"/>
    <w:rsid w:val="003123B9"/>
    <w:rsid w:val="003127AE"/>
    <w:rsid w:val="00320604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402DF1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2FC"/>
    <w:rsid w:val="00477F66"/>
    <w:rsid w:val="004866D3"/>
    <w:rsid w:val="0048729A"/>
    <w:rsid w:val="00487938"/>
    <w:rsid w:val="00491D1D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F4E52"/>
    <w:rsid w:val="005003E8"/>
    <w:rsid w:val="005148E6"/>
    <w:rsid w:val="00516E7C"/>
    <w:rsid w:val="00521D8A"/>
    <w:rsid w:val="005252F5"/>
    <w:rsid w:val="00525C8F"/>
    <w:rsid w:val="005329C6"/>
    <w:rsid w:val="005370F5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4AF1"/>
    <w:rsid w:val="0068538A"/>
    <w:rsid w:val="006919B7"/>
    <w:rsid w:val="006919BD"/>
    <w:rsid w:val="00695F79"/>
    <w:rsid w:val="00697BA8"/>
    <w:rsid w:val="006A1F7D"/>
    <w:rsid w:val="006A4E56"/>
    <w:rsid w:val="006A576C"/>
    <w:rsid w:val="006B3D9B"/>
    <w:rsid w:val="006B4A01"/>
    <w:rsid w:val="006B77C5"/>
    <w:rsid w:val="006C3651"/>
    <w:rsid w:val="006C5F9C"/>
    <w:rsid w:val="006D61BB"/>
    <w:rsid w:val="006E3DD4"/>
    <w:rsid w:val="006F1330"/>
    <w:rsid w:val="006F619D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85291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D7C"/>
    <w:rsid w:val="0091640B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554F"/>
    <w:rsid w:val="00AA5159"/>
    <w:rsid w:val="00AA5B28"/>
    <w:rsid w:val="00AA7FD2"/>
    <w:rsid w:val="00AC086F"/>
    <w:rsid w:val="00AC5A72"/>
    <w:rsid w:val="00AC72EC"/>
    <w:rsid w:val="00AD2FFE"/>
    <w:rsid w:val="00AD4802"/>
    <w:rsid w:val="00AE01B6"/>
    <w:rsid w:val="00AE2EA5"/>
    <w:rsid w:val="00AE45C5"/>
    <w:rsid w:val="00AE47D4"/>
    <w:rsid w:val="00AE7090"/>
    <w:rsid w:val="00B004BF"/>
    <w:rsid w:val="00B005C8"/>
    <w:rsid w:val="00B0419D"/>
    <w:rsid w:val="00B04B3C"/>
    <w:rsid w:val="00B06ED2"/>
    <w:rsid w:val="00B13A72"/>
    <w:rsid w:val="00B13D45"/>
    <w:rsid w:val="00B15C3C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D1393"/>
    <w:rsid w:val="00BD1E4C"/>
    <w:rsid w:val="00BD3E6E"/>
    <w:rsid w:val="00BD43FE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413A9"/>
    <w:rsid w:val="00C4200A"/>
    <w:rsid w:val="00C4203E"/>
    <w:rsid w:val="00C44B01"/>
    <w:rsid w:val="00C524E5"/>
    <w:rsid w:val="00C53F87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D0DAA"/>
    <w:rsid w:val="00CD1FF9"/>
    <w:rsid w:val="00CD3A5A"/>
    <w:rsid w:val="00CD5A06"/>
    <w:rsid w:val="00CD6BC8"/>
    <w:rsid w:val="00CE16E4"/>
    <w:rsid w:val="00CE5E7B"/>
    <w:rsid w:val="00CF7DD0"/>
    <w:rsid w:val="00D01B46"/>
    <w:rsid w:val="00D13C8F"/>
    <w:rsid w:val="00D13D98"/>
    <w:rsid w:val="00D17B7E"/>
    <w:rsid w:val="00D228C1"/>
    <w:rsid w:val="00D27C18"/>
    <w:rsid w:val="00D360B8"/>
    <w:rsid w:val="00D379BB"/>
    <w:rsid w:val="00D412AC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C2EA9"/>
    <w:rsid w:val="00DC6BD0"/>
    <w:rsid w:val="00DD5940"/>
    <w:rsid w:val="00DE2ED6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2E13"/>
    <w:rsid w:val="00E71AD5"/>
    <w:rsid w:val="00E755F8"/>
    <w:rsid w:val="00E7593A"/>
    <w:rsid w:val="00E82CCE"/>
    <w:rsid w:val="00E86612"/>
    <w:rsid w:val="00E86EF4"/>
    <w:rsid w:val="00E920A0"/>
    <w:rsid w:val="00E93719"/>
    <w:rsid w:val="00E93E9F"/>
    <w:rsid w:val="00E958A9"/>
    <w:rsid w:val="00E97016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E1740"/>
    <w:rsid w:val="00EE1D77"/>
    <w:rsid w:val="00EE207A"/>
    <w:rsid w:val="00EE5F94"/>
    <w:rsid w:val="00EF2432"/>
    <w:rsid w:val="00EF2550"/>
    <w:rsid w:val="00F0299D"/>
    <w:rsid w:val="00F0764C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656C"/>
    <w:rsid w:val="00F66BF7"/>
    <w:rsid w:val="00F7195E"/>
    <w:rsid w:val="00F82681"/>
    <w:rsid w:val="00F833BA"/>
    <w:rsid w:val="00F875B6"/>
    <w:rsid w:val="00F90E6A"/>
    <w:rsid w:val="00F91079"/>
    <w:rsid w:val="00FA086A"/>
    <w:rsid w:val="00FA61BA"/>
    <w:rsid w:val="00FB41F7"/>
    <w:rsid w:val="00FD3FB6"/>
    <w:rsid w:val="00FE0640"/>
    <w:rsid w:val="00FE109E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Heckbert</cp:lastModifiedBy>
  <cp:revision>6</cp:revision>
  <cp:lastPrinted>2023-07-05T18:27:00Z</cp:lastPrinted>
  <dcterms:created xsi:type="dcterms:W3CDTF">2023-06-29T19:16:00Z</dcterms:created>
  <dcterms:modified xsi:type="dcterms:W3CDTF">2023-07-0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1002825148</vt:i4>
  </property>
  <property fmtid="{D5CDD505-2E9C-101B-9397-08002B2CF9AE}" pid="4" name="GrammarlyDocumentId">
    <vt:lpwstr>45d785d5bf457b18533a037520e53151467a4b226b05a7874e9892aa07cff5dc</vt:lpwstr>
  </property>
</Properties>
</file>